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f8fc2036598b4e722e25a57490f8058663ec230"/>
    <w:p>
      <w:pPr>
        <w:pStyle w:val="Heading1"/>
      </w:pPr>
      <w:r>
        <w:t xml:space="preserve">Internship Application Letter for Aerospace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New York, NY 100XX</w:t>
      </w:r>
    </w:p>
    <w:bookmarkStart w:id="20" w:name="X301d969c663613e22c06b9cb12647ac204c2be7"/>
    <w:p>
      <w:pPr>
        <w:pStyle w:val="Heading2"/>
      </w:pPr>
      <w:r>
        <w:t xml:space="preserve">Subject: Application for Aerospace Engineer Internship – United States New York City</w:t>
      </w:r>
    </w:p>
    <w:p>
      <w:pPr>
        <w:pStyle w:val="FirstParagraph"/>
      </w:pPr>
      <w:r>
        <w:t xml:space="preserve">To the Esteemed Hiring Committee at [Company Name],</w:t>
      </w:r>
    </w:p>
    <w:p>
      <w:pPr>
        <w:pStyle w:val="BodyText"/>
      </w:pPr>
      <w:r>
        <w:t xml:space="preserve">It is with profound enthusiasm that I submit my application for the Aerospace Engineer Internship position within your esteemed organization, based in the vibrant heart of New York City, United States. As a dedicated engineering student deeply passionate about advancing aerospace innovation, I am eager to contribute to the cutting-edge work being pioneered in one of the world's most dynamic technological ecosystems. This</w:t>
      </w:r>
      <w:r>
        <w:t xml:space="preserve"> </w:t>
      </w:r>
      <w:r>
        <w:rPr>
          <w:iCs/>
          <w:i/>
        </w:rPr>
        <w:t xml:space="preserve">Internship Application Letter</w:t>
      </w:r>
      <w:r>
        <w:t xml:space="preserve"> </w:t>
      </w:r>
      <w:r>
        <w:t xml:space="preserve">serves as my formal expression of interest in joining your team during this pivotal moment for aerospace development in the</w:t>
      </w:r>
      <w:r>
        <w:t xml:space="preserve"> </w:t>
      </w:r>
      <w:r>
        <w:rPr>
          <w:bCs/>
          <w:b/>
        </w:rPr>
        <w:t xml:space="preserve">United States New York City</w:t>
      </w:r>
      <w:r>
        <w:t xml:space="preserve"> </w:t>
      </w:r>
      <w:r>
        <w:t xml:space="preserve">corridor.</w:t>
      </w:r>
    </w:p>
    <w:p>
      <w:pPr>
        <w:pStyle w:val="BodyText"/>
      </w:pPr>
      <w:r>
        <w:t xml:space="preserve">The intersection of aerospace engineering and urban innovation defines my academic and professional aspirations. My undergraduate studies at [Your University] have equipped me with a robust foundation in aerodynamics, propulsion systems, structural analysis, and computational fluid dynamics (CFD), culminating in a 3.8/4.0 GPA within the Aerospace Engineering program. I have actively engaged in projects that directly align with industry challenges facing NYC-based aerospace firms—most notably my capstone design of a lightweight drone frame using CAD software (SolidWorks) that achieved a 22% weight reduction while maintaining structural integrity, and an independent research project on sustainable aviation fuels conducted in collaboration with the Columbia University Center for Environmental Research. These experiences have solidified my technical competencies and reinforced my commitment to becoming a forward-thinking</w:t>
      </w:r>
      <w:r>
        <w:t xml:space="preserve"> </w:t>
      </w:r>
      <w:r>
        <w:rPr>
          <w:iCs/>
          <w:i/>
        </w:rPr>
        <w:t xml:space="preserve">Aerospace Engineer</w:t>
      </w:r>
      <w:r>
        <w:t xml:space="preserve">.</w:t>
      </w:r>
    </w:p>
    <w:p>
      <w:pPr>
        <w:pStyle w:val="BodyText"/>
      </w:pPr>
      <w:r>
        <w:t xml:space="preserve">What particularly drives my application is the unique position of New York City as an emerging hub for aerospace innovation within the United States. While traditional aerospace centers like Houston or Los Angeles dominate industry narratives, NYC’s strategic advantages—its unparalleled access to venture capital, world-class academic institutions (Columbia, NYU), and a rapidly expanding network of aerospace startups in areas like Brooklyn Navy Yard and Long Island City—present unprecedented opportunities for disruptive advancement. Companies such as</w:t>
      </w:r>
      <w:r>
        <w:t xml:space="preserve"> </w:t>
      </w:r>
      <w:r>
        <w:rPr>
          <w:iCs/>
          <w:i/>
        </w:rPr>
        <w:t xml:space="preserve">SpaceX Brooklyn</w:t>
      </w:r>
      <w:r>
        <w:t xml:space="preserve">,</w:t>
      </w:r>
      <w:r>
        <w:t xml:space="preserve"> </w:t>
      </w:r>
      <w:r>
        <w:rPr>
          <w:iCs/>
          <w:i/>
        </w:rPr>
        <w:t xml:space="preserve">Lockheed Martin’s NYC Innovation Lab</w:t>
      </w:r>
      <w:r>
        <w:t xml:space="preserve">, and</w:t>
      </w:r>
      <w:r>
        <w:t xml:space="preserve"> </w:t>
      </w:r>
      <w:r>
        <w:rPr>
          <w:iCs/>
          <w:i/>
        </w:rPr>
        <w:t xml:space="preserve">Arup’s Urban Aeronautics Group</w:t>
      </w:r>
      <w:r>
        <w:t xml:space="preserve"> </w:t>
      </w:r>
      <w:r>
        <w:t xml:space="preserve">are redefining how we approach urban air mobility, satellite constellations, and sustainable space exploration—all within the New York City metropolitan area. I am deeply inspired by how your organization leverages this environment to address global challenges through engineering excellence.</w:t>
      </w:r>
    </w:p>
    <w:p>
      <w:pPr>
        <w:pStyle w:val="BodyText"/>
      </w:pPr>
      <w:r>
        <w:t xml:space="preserve">My technical toolkit includes proficiency in ANSYS for stress analysis, MATLAB for trajectory optimization algorithms, Python for data processing (including machine learning applications in sensor data analysis), and hands-on experience with wind tunnel testing at [Your University]’s facilities. Beyond software, I possess practical skills from my summer internship at [Previous Company/Organization], where I assisted in preparing flight test reports for unmanned aerial systems and documented FAA compliance protocols—experiences that honed my understanding of the regulatory landscape critical to aerospace deployment in densely populated urban environments like New York City.</w:t>
      </w:r>
    </w:p>
    <w:p>
      <w:pPr>
        <w:pStyle w:val="BodyText"/>
      </w:pPr>
      <w:r>
        <w:t xml:space="preserve">I recognize that success as an</w:t>
      </w:r>
      <w:r>
        <w:t xml:space="preserve"> </w:t>
      </w:r>
      <w:r>
        <w:rPr>
          <w:iCs/>
          <w:i/>
        </w:rPr>
        <w:t xml:space="preserve">Aerospace Engineer</w:t>
      </w:r>
      <w:r>
        <w:t xml:space="preserve"> </w:t>
      </w:r>
      <w:r>
        <w:t xml:space="preserve">demands not only technical mastery but also adaptability, collaborative spirit, and a commitment to ethical engineering. At [Your University], I served as project lead for the student chapter of the American Institute of Aeronautics and Astronautics (AIAA), organizing workshops on emerging trends like electric propulsion systems—a role that taught me how to bridge technical expertise with cross-functional teamwork. In New York City’s fast-paced, multicultural setting, I thrive on translating complex engineering concepts into actionable insights for diverse stakeholders, a skill I am eager to apply within your organization.</w:t>
      </w:r>
    </w:p>
    <w:p>
      <w:pPr>
        <w:pStyle w:val="BodyText"/>
      </w:pPr>
      <w:r>
        <w:t xml:space="preserve">Moreover, my personal connection to the</w:t>
      </w:r>
      <w:r>
        <w:t xml:space="preserve"> </w:t>
      </w:r>
      <w:r>
        <w:rPr>
          <w:bCs/>
          <w:b/>
        </w:rPr>
        <w:t xml:space="preserve">United States New York City</w:t>
      </w:r>
      <w:r>
        <w:t xml:space="preserve"> </w:t>
      </w:r>
      <w:r>
        <w:t xml:space="preserve">ecosystem strengthens my resolve. Having grown up in Queens and witnessed the city’s transformation from a transportation pioneer (think early subway innovations) to an emerging aerospace leader, I understand the cultural imperative for engineering solutions that serve urban populations responsibly. The potential to contribute to projects like NYC’s Urban Air Mobility initiative or satellite-based climate monitoring systems—work directly impacting millions of residents—fuels my professional purpose. I am not merely seeking an internship; I aim to become part of a team dedicated to making aerospace technology accessible, sustainable, and integral to the fabric of modern city life.</w:t>
      </w:r>
    </w:p>
    <w:p>
      <w:pPr>
        <w:pStyle w:val="BodyText"/>
      </w:pPr>
      <w:r>
        <w:t xml:space="preserve">I am confident that my academic background, hands-on technical experience, and deep appreciation for NYC’s role in shaping the future of aerospace make me a strong candidate for your Internship Program. I am particularly eager to learn from your team’s work on [mention a specific project or technology from the company's website, e.g., "next-generation satellite deployment systems" or "urban drone logistics networks"] and contribute fresh perspectives informed by my studies in computational design and sustainable engineering practices.</w:t>
      </w:r>
    </w:p>
    <w:p>
      <w:pPr>
        <w:pStyle w:val="BodyText"/>
      </w:pPr>
      <w:r>
        <w:t xml:space="preserve">Thank you for considering my application. I am excited about the possibility of bringing my dedication to innovation, technical skills, and passion for New York City’s aerospace evolution to [Company Name]. I welcome the opportunity to discuss how my qualifications align with your current projects during an interview at your earliest convenience. My resume, attached for your review, provides further detail on my academic achievements and extracurricular contributio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5-12-09T16:22:27Z</dcterms:created>
  <dcterms:modified xsi:type="dcterms:W3CDTF">2025-12-09T16:22:27Z</dcterms:modified>
</cp:coreProperties>
</file>

<file path=docProps/custom.xml><?xml version="1.0" encoding="utf-8"?>
<Properties xmlns="http://schemas.openxmlformats.org/officeDocument/2006/custom-properties" xmlns:vt="http://schemas.openxmlformats.org/officeDocument/2006/docPropsVTypes"/>
</file>